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7BD220" w14:textId="77777777" w:rsidR="002D4FE7" w:rsidRPr="002D4FE7" w:rsidRDefault="002D4FE7">
      <w:pPr>
        <w:rPr>
          <w:sz w:val="32"/>
          <w:szCs w:val="32"/>
        </w:rPr>
      </w:pPr>
      <w:r w:rsidRPr="002D4FE7">
        <w:rPr>
          <w:sz w:val="32"/>
          <w:szCs w:val="32"/>
        </w:rPr>
        <w:t xml:space="preserve">DICHIARAZIONE SULLE CONDIZIONI DI SALUTE </w:t>
      </w:r>
    </w:p>
    <w:p w14:paraId="6613E742" w14:textId="77777777" w:rsidR="002D4FE7" w:rsidRDefault="002D4FE7"/>
    <w:p w14:paraId="3752B979" w14:textId="249BBA33" w:rsidR="002D4FE7" w:rsidRDefault="002D4FE7">
      <w:r>
        <w:t xml:space="preserve">AUTODICHIARAZIONE AI SENSI DELL’ART. 47 D.P.R. N. 445/2000 </w:t>
      </w:r>
    </w:p>
    <w:p w14:paraId="05430D99" w14:textId="77777777" w:rsidR="002D4FE7" w:rsidRDefault="002D4FE7"/>
    <w:p w14:paraId="16867EBA" w14:textId="77777777" w:rsidR="002D4FE7" w:rsidRDefault="002D4FE7">
      <w:r>
        <w:t xml:space="preserve">Il sottoscritto _________________________________________________, </w:t>
      </w:r>
    </w:p>
    <w:p w14:paraId="7C332C27" w14:textId="786D5C9A" w:rsidR="002D4FE7" w:rsidRDefault="002D4FE7">
      <w:r>
        <w:t xml:space="preserve">nato il ____/ ____ /_____ a__________________________ (______), </w:t>
      </w:r>
    </w:p>
    <w:p w14:paraId="155F9481" w14:textId="0ED0D2C9" w:rsidR="002D4FE7" w:rsidRDefault="002D4FE7">
      <w:r>
        <w:t xml:space="preserve">residente in _____________________________ (______), </w:t>
      </w:r>
    </w:p>
    <w:p w14:paraId="5B3D22D0" w14:textId="77777777" w:rsidR="002D4FE7" w:rsidRDefault="002D4FE7">
      <w:r>
        <w:t xml:space="preserve">Via ______________________________________, </w:t>
      </w:r>
    </w:p>
    <w:p w14:paraId="6B9DC733" w14:textId="77777777" w:rsidR="002D4FE7" w:rsidRDefault="002D4FE7">
      <w:r>
        <w:t xml:space="preserve">Tel _____________________________________, </w:t>
      </w:r>
    </w:p>
    <w:p w14:paraId="59874861" w14:textId="1EEFCF23" w:rsidR="002D4FE7" w:rsidRDefault="002D4FE7">
      <w:r>
        <w:t>Cell______________________________</w:t>
      </w:r>
      <w:r>
        <w:t>,</w:t>
      </w:r>
    </w:p>
    <w:p w14:paraId="1DB58A3B" w14:textId="1F59F7E1" w:rsidR="002D4FE7" w:rsidRDefault="002D4FE7">
      <w:proofErr w:type="gramStart"/>
      <w:r>
        <w:t>email</w:t>
      </w:r>
      <w:proofErr w:type="gramEnd"/>
      <w:r>
        <w:t>_____________________________________________</w:t>
      </w:r>
    </w:p>
    <w:p w14:paraId="769F24A8" w14:textId="77777777" w:rsidR="002D4FE7" w:rsidRDefault="002D4FE7"/>
    <w:p w14:paraId="1D35430C" w14:textId="77777777" w:rsidR="002D4FE7" w:rsidRDefault="002D4FE7">
      <w:r>
        <w:t xml:space="preserve">DICHIARA SOTTO LA PROPRIA RESPONSABILITÀ: </w:t>
      </w:r>
    </w:p>
    <w:p w14:paraId="7D2B5CC9" w14:textId="77777777" w:rsidR="002D4FE7" w:rsidRDefault="002D4FE7">
      <w:r>
        <w:t xml:space="preserve">consapevole che chiunque rilascia dichiarazioni mendaci è punito ai sensi del </w:t>
      </w:r>
      <w:proofErr w:type="gramStart"/>
      <w:r>
        <w:t>codice penale</w:t>
      </w:r>
      <w:proofErr w:type="gramEnd"/>
      <w:r>
        <w:t xml:space="preserve"> e delle leggi speciali in materia, ai sensi e per gli effetti dell’art. 76 D.P.R. n. 445/2000 </w:t>
      </w:r>
    </w:p>
    <w:p w14:paraId="4B823BC9" w14:textId="77777777" w:rsidR="002D4FE7" w:rsidRDefault="002D4FE7">
      <w:r>
        <w:t xml:space="preserve">a) che non ha avuto una temperatura corporea pari o superiore ai 37,5°C o alcuna sintomatologia respiratoria nei 3 giorni precedenti; </w:t>
      </w:r>
    </w:p>
    <w:p w14:paraId="4E8E92E9" w14:textId="77777777" w:rsidR="002D4FE7" w:rsidRDefault="002D4FE7">
      <w:r>
        <w:t xml:space="preserve">b) che non è stato in quarantena o isolamento domiciliare negli ultimi 14 giorni a seguito di stretto contatto con casi COVID-19 o sospetti tali; </w:t>
      </w:r>
    </w:p>
    <w:p w14:paraId="3D198D1B" w14:textId="77777777" w:rsidR="002D4FE7" w:rsidRDefault="002D4FE7">
      <w:r>
        <w:t>c)</w:t>
      </w:r>
      <w:r>
        <w:t xml:space="preserve"> </w:t>
      </w:r>
      <w:r>
        <w:t xml:space="preserve">che non è entrato a stretto contatto con una persona positiva COVID-19 o con una persona con temperatura corporea pari o superiore ai 37,5° o con sintomatologia respiratoria, per quanto di propria conoscenza, negli ultimi 14 giorni. </w:t>
      </w:r>
    </w:p>
    <w:p w14:paraId="7975AEBC" w14:textId="77777777" w:rsidR="002D4FE7" w:rsidRDefault="002D4FE7"/>
    <w:p w14:paraId="25DD613B" w14:textId="4373F2F7" w:rsidR="002D4FE7" w:rsidRDefault="002D4FE7">
      <w:r>
        <w:t>In fede</w:t>
      </w:r>
      <w:r w:rsidR="00147EDE">
        <w:t>,</w:t>
      </w:r>
    </w:p>
    <w:p w14:paraId="767F54A7" w14:textId="77777777" w:rsidR="00147EDE" w:rsidRDefault="002D4FE7">
      <w:r>
        <w:t xml:space="preserve">Data </w:t>
      </w:r>
    </w:p>
    <w:p w14:paraId="52780F00" w14:textId="77777777" w:rsidR="00147EDE" w:rsidRDefault="002D4FE7">
      <w:r>
        <w:t xml:space="preserve">Firma del dichiarante </w:t>
      </w:r>
    </w:p>
    <w:p w14:paraId="6A1FD464" w14:textId="77777777" w:rsidR="00147EDE" w:rsidRDefault="00147EDE"/>
    <w:p w14:paraId="15304CE4" w14:textId="77777777" w:rsidR="00147EDE" w:rsidRDefault="00147EDE"/>
    <w:p w14:paraId="36EDBED9" w14:textId="0EBBF3C0" w:rsidR="00BB7EEA" w:rsidRDefault="002D4FE7">
      <w:r>
        <w:t>Il presente modulo sarà conservato dall</w:t>
      </w:r>
      <w:r w:rsidR="00147EDE">
        <w:t>’Amministrazione Comunale di Inverigo</w:t>
      </w:r>
      <w:r>
        <w:t>, nel rispetto della normativa sulla tutela dei dati personali, fino al termine dello stato di emergenza sanitaria.</w:t>
      </w:r>
    </w:p>
    <w:sectPr w:rsidR="00BB7EE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yMDE0NzY3MjM0NjdT0lEKTi0uzszPAykwrAUAlYhQFSwAAAA="/>
  </w:docVars>
  <w:rsids>
    <w:rsidRoot w:val="002D4FE7"/>
    <w:rsid w:val="00147EDE"/>
    <w:rsid w:val="002D4FE7"/>
    <w:rsid w:val="003E4C72"/>
    <w:rsid w:val="004F4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D6BF8F"/>
  <w15:chartTrackingRefBased/>
  <w15:docId w15:val="{3B19B09F-FCB0-4142-9B4E-2BB2C4A58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EF55B4BCC934C4194FF1683C539790E" ma:contentTypeVersion="11" ma:contentTypeDescription="Creare un nuovo documento." ma:contentTypeScope="" ma:versionID="6fa88c3c800146cf50bedb943d8a2478">
  <xsd:schema xmlns:xsd="http://www.w3.org/2001/XMLSchema" xmlns:xs="http://www.w3.org/2001/XMLSchema" xmlns:p="http://schemas.microsoft.com/office/2006/metadata/properties" xmlns:ns3="615d4ea2-bb2a-41e1-8c68-b88e21d603b3" xmlns:ns4="3f4e2d36-e9d7-46c5-9c57-f5c0c2d8a03a" targetNamespace="http://schemas.microsoft.com/office/2006/metadata/properties" ma:root="true" ma:fieldsID="bb3a1a3c707f7ba7a2403e7727e6a9b2" ns3:_="" ns4:_="">
    <xsd:import namespace="615d4ea2-bb2a-41e1-8c68-b88e21d603b3"/>
    <xsd:import namespace="3f4e2d36-e9d7-46c5-9c57-f5c0c2d8a03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5d4ea2-bb2a-41e1-8c68-b88e21d603b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4e2d36-e9d7-46c5-9c57-f5c0c2d8a0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C25A1F-8399-4F61-84B7-9DA98093B1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5d4ea2-bb2a-41e1-8c68-b88e21d603b3"/>
    <ds:schemaRef ds:uri="3f4e2d36-e9d7-46c5-9c57-f5c0c2d8a0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F5654E-F026-4C5E-A32D-54A4D11925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5F277E-C854-4BFD-8A32-A30D1236F569}">
  <ds:schemaRefs>
    <ds:schemaRef ds:uri="http://purl.org/dc/elements/1.1/"/>
    <ds:schemaRef ds:uri="http://schemas.microsoft.com/office/2006/metadata/properties"/>
    <ds:schemaRef ds:uri="615d4ea2-bb2a-41e1-8c68-b88e21d603b3"/>
    <ds:schemaRef ds:uri="http://purl.org/dc/terms/"/>
    <ds:schemaRef ds:uri="3f4e2d36-e9d7-46c5-9c57-f5c0c2d8a0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da Valsecchi</dc:creator>
  <cp:keywords/>
  <dc:description/>
  <cp:lastModifiedBy>Giada Valsecchi</cp:lastModifiedBy>
  <cp:revision>2</cp:revision>
  <dcterms:created xsi:type="dcterms:W3CDTF">2020-07-03T21:32:00Z</dcterms:created>
  <dcterms:modified xsi:type="dcterms:W3CDTF">2020-07-03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F55B4BCC934C4194FF1683C539790E</vt:lpwstr>
  </property>
</Properties>
</file>